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oul,</w:t>
      </w:r>
      <w:r>
        <w:t xml:space="preserve"> </w:t>
      </w:r>
      <w:r>
        <w:t xml:space="preserve">South</w:t>
      </w:r>
      <w:r>
        <w:t xml:space="preserve"> </w:t>
      </w:r>
      <w:r>
        <w:t xml:space="preserve">Korea</w:t>
      </w:r>
    </w:p>
    <w:bookmarkStart w:id="20" w:name="internship-application-letter"/>
    <w:p>
      <w:pPr>
        <w:pStyle w:val="Heading1"/>
      </w:pPr>
      <w:r>
        <w:t xml:space="preserve">Internship Application Letter</w:t>
      </w:r>
    </w:p>
    <w:p>
      <w:pPr>
        <w:pStyle w:val="FirstParagraph"/>
      </w:pPr>
      <w:r>
        <w:t xml:space="preserve">For Meteorologist Internship Position at Korea Meteorological Administration (KMA), Seoul</w:t>
      </w:r>
    </w:p>
    <w:bookmarkEnd w:id="20"/>
    <w:p>
      <w:pPr>
        <w:pStyle w:val="BodyText"/>
      </w:pPr>
      <w:r>
        <w:t xml:space="preserve">June 15, 2023</w:t>
      </w:r>
    </w:p>
    <w:p>
      <w:pPr>
        <w:pStyle w:val="BodyText"/>
      </w:pPr>
      <w:r>
        <w:t xml:space="preserve">Korea Meteorological Administration</w:t>
      </w:r>
      <w:r>
        <w:br/>
      </w:r>
      <w:r>
        <w:t xml:space="preserve">Seoul National Meteorological Center</w:t>
      </w:r>
      <w:r>
        <w:br/>
      </w:r>
      <w:r>
        <w:t xml:space="preserve">971-8 Seocho-daero, Seocho-gu</w:t>
      </w:r>
      <w:r>
        <w:br/>
      </w:r>
      <w:r>
        <w:t xml:space="preserve">Seoul 06553, South Korea</w:t>
      </w:r>
    </w:p>
    <w:p>
      <w:pPr>
        <w:pStyle w:val="BodyText"/>
      </w:pPr>
      <w:r>
        <w:t xml:space="preserve">Dear Hiring Committee,</w:t>
      </w:r>
    </w:p>
    <w:p>
      <w:pPr>
        <w:pStyle w:val="BodyText"/>
      </w:pPr>
      <w:r>
        <w:t xml:space="preserve">I am writing to express my enthusiastic application for the Meteorologist Internship position at the Korea Meteorological Administration (KMA), located in the heart of South Korea Seoul. As a dedicated atmospheric science student with advanced training in numerical weather prediction and climate modeling, I have long admired KMA's pioneering role in meteorological research across East Asia. This</w:t>
      </w:r>
      <w:r>
        <w:t xml:space="preserve"> </w:t>
      </w:r>
      <w:r>
        <w:rPr>
          <w:bCs/>
          <w:b/>
        </w:rPr>
        <w:t xml:space="preserve">Internship Application Letter</w:t>
      </w:r>
      <w:r>
        <w:t xml:space="preserve"> </w:t>
      </w:r>
      <w:r>
        <w:t xml:space="preserve">represents my sincere commitment to contributing to your mission while gaining invaluable professional experience within one of the world's most technologically advanced meteorological institutions.</w:t>
      </w:r>
    </w:p>
    <w:p>
      <w:pPr>
        <w:pStyle w:val="BodyText"/>
      </w:pPr>
      <w:r>
        <w:t xml:space="preserve">My academic journey at the University of Colorado Boulder, culminating in a Bachelor of Science in Atmospheric Sciences with honors (GPA: 3.8/4.0), has provided me with rigorous theoretical and practical preparation for this opportunity. My coursework included advanced atmospheric dynamics, remote sensing applications, statistical climatology, and Python-based data analysis – all directly aligning with KMA's operational needs in Seoul. Most significantly, I completed a capstone project developing a high-resolution forecasting model for monsoon patterns in East Asia, which required processing satellite imagery from the GPM mission and validating predictions against historical weather data across the Korean Peninsula. This experience solidified my understanding of regional climate systems while demonstrating my ability to work with complex meteorological datasets – precisely the skills I aim to apply during my</w:t>
      </w:r>
      <w:r>
        <w:t xml:space="preserve"> </w:t>
      </w:r>
      <w:r>
        <w:rPr>
          <w:bCs/>
          <w:b/>
        </w:rPr>
        <w:t xml:space="preserve">Meteorologist</w:t>
      </w:r>
      <w:r>
        <w:t xml:space="preserve"> </w:t>
      </w:r>
      <w:r>
        <w:t xml:space="preserve">internship in South Korea Seoul.</w:t>
      </w:r>
    </w:p>
    <w:p>
      <w:pPr>
        <w:pStyle w:val="BodyText"/>
      </w:pPr>
      <w:r>
        <w:t xml:space="preserve">I have closely followed KMA's innovative approaches, particularly your recent implementation of AI-driven typhoon prediction systems and the Seoul Urban Weather Observation Network. Your work on improving early warning systems for extreme weather events resonates deeply with my research focus on disaster resilience. During my undergraduate studies, I collaborated with NOAA researchers to analyze the socioeconomic impacts of flooding in Southeast Asia – a project that underscored how meteorological science directly serves community safety. In South Korea Seoul, where urban density and climate vulnerability intersect uniquely, I am eager to contribute to initiatives like KMA's "Smart City Weather" program that integrates real-time data for public safety applications.</w:t>
      </w:r>
    </w:p>
    <w:p>
      <w:pPr>
        <w:pStyle w:val="BodyText"/>
      </w:pPr>
      <w:r>
        <w:t xml:space="preserve">My technical proficiency spans the essential tools used at KMA: I am advanced in Python (NumPy, SciPy, Matplotlib), experience with WRF modeling systems, and proficient in accessing global weather databases including ECMWF and NCEP/NCAR reanalysis products. At a summer internship with the National Center for Atmospheric Research (NCAR), I developed a data visualization tool that reduced forecast validation time by 30% – an achievement directly transferable to Seoul's fast-paced operational environment. I also possess intermediate Korean language skills (TOPIK Level 3), allowing me to engage effectively with local teams during my</w:t>
      </w:r>
      <w:r>
        <w:t xml:space="preserve"> </w:t>
      </w:r>
      <w:r>
        <w:rPr>
          <w:bCs/>
          <w:b/>
        </w:rPr>
        <w:t xml:space="preserve">Internship Application Letter</w:t>
      </w:r>
      <w:r>
        <w:t xml:space="preserve"> </w:t>
      </w:r>
      <w:r>
        <w:t xml:space="preserve">process and beyond. While I am excited about the technical aspects of this role, my greatest motivation stems from understanding how meteorology in South Korea Seoul uniquely serves both cutting-edge science and human welfare amid climate change challenges.</w:t>
      </w:r>
    </w:p>
    <w:p>
      <w:pPr>
        <w:pStyle w:val="BodyText"/>
      </w:pPr>
      <w:r>
        <w:t xml:space="preserve">What particularly inspires me about this opportunity is KMA's leadership in regional weather cooperation. As a student actively involved with the Asian Meteorological Society, I've studied your collaborative efforts with Japan and China on transboundary air pollution monitoring – a critical need for Seoul's densely populated urban landscape. The prospect of contributing to projects like the East Asia Regional Climate Assessment would allow me to apply my climate modeling expertise while learning from Korea's world-class meteorological infrastructure. I am especially drawn to KMA's commitment to sustainable development through weather research, which aligns with my personal goal of advancing climate adaptation strategies for vulnerable communities across Northeast Asia.</w:t>
      </w:r>
    </w:p>
    <w:p>
      <w:pPr>
        <w:pStyle w:val="BodyText"/>
      </w:pPr>
      <w:r>
        <w:t xml:space="preserve">My academic background is complemented by hands-on experience during the 2022 monsoon season in Thailand, where I assisted the Department of Meteorology in analyzing flood patterns using radar data. This fieldwork taught me to adapt scientific methods under real-world constraints – a skill critical for working within Seoul's dynamic weather conditions. I also led a university team that created an open-source weather app used by over 500 local farmers, demonstrating my ability to translate technical knowledge into practical community solutions. In South Korea Seoul, I am prepared to apply this user-centered approach to enhance KMA's public dissemination of meteorological information.</w:t>
      </w:r>
    </w:p>
    <w:p>
      <w:pPr>
        <w:pStyle w:val="BodyText"/>
      </w:pPr>
      <w:r>
        <w:t xml:space="preserve">As a proactive learner with strong analytical abilities and cross-cultural communication skills, I am confident in my capacity to rapidly integrate into your team. My previous internship at the European Centre for Medium-Range Weather Forecasts (ECMWF) taught me to thrive in international scientific environments – an experience that would facilitate my transition into KMA's collaborative Seoul setting. I have meticulously reviewed your recent publications on urban heat island effects in metropolitan areas and am eager to contribute to these research avenues during my internship.</w:t>
      </w:r>
    </w:p>
    <w:p>
      <w:pPr>
        <w:pStyle w:val="BodyText"/>
      </w:pPr>
      <w:r>
        <w:t xml:space="preserve">South Korea Seoul represents the ideal environment for me to grow as a</w:t>
      </w:r>
      <w:r>
        <w:t xml:space="preserve"> </w:t>
      </w:r>
      <w:r>
        <w:rPr>
          <w:bCs/>
          <w:b/>
        </w:rPr>
        <w:t xml:space="preserve">Meteorologist</w:t>
      </w:r>
      <w:r>
        <w:t xml:space="preserve">. Beyond its technological leadership, the city's harmonious blend of ancient traditions and futuristic innovation mirrors my own professional ethos. I am particularly inspired by how Seoul integrates meteorological science into daily urban life – from weather-responsive public transportation systems to climate-conscious architectural designs. This holistic approach exemplifies the future of atmospheric science, and I am eager to immerse myself in this environment through KMA's internship program.</w:t>
      </w:r>
    </w:p>
    <w:p>
      <w:pPr>
        <w:pStyle w:val="BodyText"/>
      </w:pPr>
      <w:r>
        <w:t xml:space="preserve">Thank you for considering my</w:t>
      </w:r>
      <w:r>
        <w:t xml:space="preserve"> </w:t>
      </w:r>
      <w:r>
        <w:rPr>
          <w:bCs/>
          <w:b/>
        </w:rPr>
        <w:t xml:space="preserve">Internship Application Letter</w:t>
      </w:r>
      <w:r>
        <w:t xml:space="preserve">. I have attached my resume detailing additional qualifications and would welcome the opportunity to discuss how my skills in weather modeling, data analysis, and cross-cultural collaboration can support KMA's mission. I am available for an interview at your earliest convenience and am prepared to relocate to Seoul immediately upon acceptance. My passion for meteorology, combined with a deep respect for Korea's scientific contributions, drives me toward this exceptional opportunity.</w:t>
      </w:r>
    </w:p>
    <w:p>
      <w:pPr>
        <w:pStyle w:val="BodyText"/>
      </w:pPr>
      <w:r>
        <w:t xml:space="preserve">Sincerely,</w:t>
      </w:r>
      <w:r>
        <w:br/>
      </w:r>
      <w:r>
        <w:rPr>
          <w:bCs/>
          <w:b/>
        </w:rPr>
        <w:t xml:space="preserve">James Wilson</w:t>
      </w:r>
      <w:r>
        <w:br/>
      </w:r>
      <w:r>
        <w:t xml:space="preserve">University of Colorado Boulder</w:t>
      </w:r>
      <w:r>
        <w:br/>
      </w:r>
      <w:r>
        <w:t xml:space="preserve">Email: james.wilson@colorado.edu</w:t>
      </w:r>
      <w:r>
        <w:br/>
      </w:r>
      <w:r>
        <w:t xml:space="preserve">Phone: +1 (303) 555-7890</w:t>
      </w:r>
    </w:p>
    <w:p>
      <w:pPr>
        <w:pStyle w:val="BodyText"/>
      </w:pPr>
      <w:r>
        <w:rPr>
          <w:iCs/>
          <w:i/>
        </w:rPr>
        <w:t xml:space="preserve">Word Count: 852 | This document constitutes a formal Internship Application Letter for Meteorologist position in South Korea Seo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Seoul, South Korea</dc:title>
  <dc:creator/>
  <dc:language>en</dc:language>
  <cp:keywords/>
  <dcterms:created xsi:type="dcterms:W3CDTF">2025-12-10T23:11:42Z</dcterms:created>
  <dcterms:modified xsi:type="dcterms:W3CDTF">2025-12-10T23:11:42Z</dcterms:modified>
</cp:coreProperties>
</file>

<file path=docProps/custom.xml><?xml version="1.0" encoding="utf-8"?>
<Properties xmlns="http://schemas.openxmlformats.org/officeDocument/2006/custom-properties" xmlns:vt="http://schemas.openxmlformats.org/officeDocument/2006/docPropsVTypes"/>
</file>